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42B7C2" w14:textId="1183E612" w:rsidR="00CD775B" w:rsidRDefault="00CD775B" w:rsidP="00E31BD0">
      <w:pPr>
        <w:spacing w:after="0" w:line="240" w:lineRule="auto"/>
        <w:rPr>
          <w:noProof/>
        </w:rPr>
      </w:pPr>
    </w:p>
    <w:p w14:paraId="0C1DF152" w14:textId="77777777" w:rsidR="00951153" w:rsidRDefault="00951153" w:rsidP="00E31BD0">
      <w:pPr>
        <w:spacing w:after="0" w:line="240" w:lineRule="auto"/>
      </w:pPr>
    </w:p>
    <w:p w14:paraId="54904C6A" w14:textId="77777777" w:rsidR="00CD775B" w:rsidRDefault="008B6941" w:rsidP="00E31BD0">
      <w:pPr>
        <w:spacing w:after="0" w:line="240" w:lineRule="auto"/>
      </w:pPr>
      <w:r>
        <w:t xml:space="preserve"> </w:t>
      </w:r>
    </w:p>
    <w:p w14:paraId="3ED06E87" w14:textId="77777777" w:rsidR="00090CD8" w:rsidRPr="00870640" w:rsidRDefault="00090CD8" w:rsidP="00B17148">
      <w:pPr>
        <w:tabs>
          <w:tab w:val="left" w:pos="8256"/>
        </w:tabs>
        <w:spacing w:after="0" w:line="240" w:lineRule="auto"/>
        <w:rPr>
          <w:sz w:val="12"/>
        </w:rPr>
      </w:pPr>
    </w:p>
    <w:p w14:paraId="42C00632" w14:textId="77777777" w:rsidR="00A75B20" w:rsidRDefault="00A75B20" w:rsidP="00912F90"/>
    <w:p w14:paraId="5D2D10BA" w14:textId="0F6F7AA0" w:rsidR="00912F90" w:rsidRDefault="00912F90" w:rsidP="00912F90">
      <w:r>
        <w:t xml:space="preserve">If your business delivers a product or your employees travel to perform a service, it pays to be careful. Travel-related accidents are </w:t>
      </w:r>
      <w:r w:rsidR="00442F8A">
        <w:t xml:space="preserve">a </w:t>
      </w:r>
      <w:r>
        <w:t>frequent source of serious workplace injury.</w:t>
      </w:r>
    </w:p>
    <w:p w14:paraId="24E787B0" w14:textId="77777777" w:rsidR="00912F90" w:rsidRDefault="00912F90" w:rsidP="00912F90">
      <w:r>
        <w:t>According to a report from the U.S. Bureau of Labor Statistics, more than two of every five fatal work injuries in 2012 resulted from transportation incidents. It’s not just a matter of safety. Accidents can have a big impact on the bottom line. The average crash costs an employer $16,500. If a worker has a crash on the job resulting in an injury, it can cost the employer $74,000. If there is a fatality, costs can exceed $500,000.</w:t>
      </w:r>
    </w:p>
    <w:p w14:paraId="614D35CA" w14:textId="77777777" w:rsidR="00912F90" w:rsidRDefault="00912F90" w:rsidP="00912F90">
      <w:r>
        <w:t>The Occupational Safety and Health Administration (OSHA), along with the Network of Employers for Traffic Safety (NETS) and the NHTSA have produced a set of guidelines for employers to reduce motor vehicle crashes.</w:t>
      </w:r>
    </w:p>
    <w:p w14:paraId="6A1571D4" w14:textId="5BBA7D3C" w:rsidR="00BD01F1" w:rsidRDefault="00912F90" w:rsidP="00090CD8">
      <w:pPr>
        <w:spacing w:after="0" w:line="240" w:lineRule="auto"/>
      </w:pPr>
      <w:r>
        <w:t xml:space="preserve">One way to reduce the chance of accidents is to implement a safe driving program for your employees. </w:t>
      </w:r>
    </w:p>
    <w:p w14:paraId="53BCBDFD" w14:textId="77777777" w:rsidR="00090CD8" w:rsidRDefault="00090CD8" w:rsidP="00090CD8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725"/>
      </w:tblGrid>
      <w:tr w:rsidR="00870640" w14:paraId="1DCD445E" w14:textId="77777777" w:rsidTr="00870640">
        <w:trPr>
          <w:trHeight w:val="332"/>
        </w:trPr>
        <w:tc>
          <w:tcPr>
            <w:tcW w:w="9350" w:type="dxa"/>
            <w:gridSpan w:val="2"/>
            <w:shd w:val="clear" w:color="auto" w:fill="BDD6EE" w:themeFill="accent1" w:themeFillTint="66"/>
            <w:vAlign w:val="center"/>
          </w:tcPr>
          <w:p w14:paraId="0AD162F0" w14:textId="77777777" w:rsidR="00870640" w:rsidRPr="00870640" w:rsidRDefault="00870640" w:rsidP="00442F8A">
            <w:pPr>
              <w:jc w:val="center"/>
              <w:rPr>
                <w:b/>
              </w:rPr>
            </w:pPr>
            <w:r w:rsidRPr="00870640">
              <w:rPr>
                <w:b/>
              </w:rPr>
              <w:t xml:space="preserve">OSHA’s </w:t>
            </w:r>
            <w:r w:rsidR="00442F8A">
              <w:rPr>
                <w:b/>
              </w:rPr>
              <w:t>R</w:t>
            </w:r>
            <w:r w:rsidRPr="00870640">
              <w:rPr>
                <w:b/>
              </w:rPr>
              <w:t xml:space="preserve">ecommended </w:t>
            </w:r>
            <w:r w:rsidR="00442F8A">
              <w:rPr>
                <w:b/>
              </w:rPr>
              <w:t>P</w:t>
            </w:r>
            <w:r w:rsidRPr="00870640">
              <w:rPr>
                <w:b/>
              </w:rPr>
              <w:t xml:space="preserve">rogram </w:t>
            </w:r>
            <w:r w:rsidR="00442F8A">
              <w:rPr>
                <w:b/>
              </w:rPr>
              <w:t>I</w:t>
            </w:r>
            <w:r w:rsidRPr="00870640">
              <w:rPr>
                <w:b/>
              </w:rPr>
              <w:t xml:space="preserve">ncludes </w:t>
            </w:r>
            <w:r w:rsidR="00442F8A">
              <w:rPr>
                <w:b/>
              </w:rPr>
              <w:t>T</w:t>
            </w:r>
            <w:r w:rsidRPr="00870640">
              <w:rPr>
                <w:b/>
              </w:rPr>
              <w:t xml:space="preserve">hese </w:t>
            </w:r>
            <w:r w:rsidR="00442F8A">
              <w:rPr>
                <w:b/>
              </w:rPr>
              <w:t>S</w:t>
            </w:r>
            <w:r w:rsidRPr="00870640">
              <w:rPr>
                <w:b/>
              </w:rPr>
              <w:t>teps</w:t>
            </w:r>
          </w:p>
        </w:tc>
      </w:tr>
      <w:tr w:rsidR="00BD01F1" w14:paraId="4B466603" w14:textId="77777777" w:rsidTr="000517A2">
        <w:trPr>
          <w:trHeight w:val="1124"/>
        </w:trPr>
        <w:tc>
          <w:tcPr>
            <w:tcW w:w="625" w:type="dxa"/>
            <w:vAlign w:val="center"/>
          </w:tcPr>
          <w:p w14:paraId="66C47FF2" w14:textId="77777777" w:rsidR="00BD01F1" w:rsidRPr="00BD01F1" w:rsidRDefault="00BD01F1" w:rsidP="00BD01F1">
            <w:pPr>
              <w:tabs>
                <w:tab w:val="left" w:pos="8256"/>
              </w:tabs>
              <w:jc w:val="center"/>
              <w:rPr>
                <w:sz w:val="28"/>
              </w:rPr>
            </w:pPr>
            <w:r w:rsidRPr="00BD01F1">
              <w:rPr>
                <w:rFonts w:cs="Arial"/>
                <w:sz w:val="28"/>
              </w:rPr>
              <w:sym w:font="Wingdings" w:char="F0A8"/>
            </w:r>
          </w:p>
        </w:tc>
        <w:tc>
          <w:tcPr>
            <w:tcW w:w="8725" w:type="dxa"/>
          </w:tcPr>
          <w:p w14:paraId="1B6D50CA" w14:textId="6EA9E257" w:rsidR="00BD01F1" w:rsidRPr="00A75B20" w:rsidRDefault="00BD01F1" w:rsidP="00912F90">
            <w:pPr>
              <w:rPr>
                <w:b/>
                <w:sz w:val="22"/>
                <w:szCs w:val="22"/>
              </w:rPr>
            </w:pPr>
            <w:r w:rsidRPr="00A75B20">
              <w:rPr>
                <w:b/>
                <w:sz w:val="22"/>
                <w:szCs w:val="22"/>
              </w:rPr>
              <w:t>Get senior management commitment and employee involvement</w:t>
            </w:r>
            <w:r w:rsidR="00A75B20">
              <w:rPr>
                <w:b/>
                <w:sz w:val="22"/>
                <w:szCs w:val="22"/>
              </w:rPr>
              <w:t>.</w:t>
            </w:r>
          </w:p>
          <w:p w14:paraId="4BC1221C" w14:textId="77777777" w:rsidR="00BD01F1" w:rsidRPr="00A75B20" w:rsidRDefault="00BD01F1" w:rsidP="00912F90">
            <w:pPr>
              <w:rPr>
                <w:sz w:val="22"/>
                <w:szCs w:val="22"/>
              </w:rPr>
            </w:pPr>
            <w:r w:rsidRPr="00A75B20">
              <w:rPr>
                <w:sz w:val="22"/>
                <w:szCs w:val="22"/>
              </w:rPr>
              <w:t>Senior management can provide leadership, set policies</w:t>
            </w:r>
            <w:r w:rsidR="00442F8A" w:rsidRPr="00A75B20">
              <w:rPr>
                <w:sz w:val="22"/>
                <w:szCs w:val="22"/>
              </w:rPr>
              <w:t>,</w:t>
            </w:r>
            <w:r w:rsidRPr="00A75B20">
              <w:rPr>
                <w:sz w:val="22"/>
                <w:szCs w:val="22"/>
              </w:rPr>
              <w:t xml:space="preserve"> and allocate resources to create a safe driving culture. Actively encouraging employee participation will help the effort succeed.</w:t>
            </w:r>
          </w:p>
        </w:tc>
      </w:tr>
      <w:tr w:rsidR="00BD01F1" w14:paraId="71B8CC25" w14:textId="77777777" w:rsidTr="000517A2">
        <w:trPr>
          <w:trHeight w:val="899"/>
        </w:trPr>
        <w:tc>
          <w:tcPr>
            <w:tcW w:w="625" w:type="dxa"/>
            <w:vAlign w:val="center"/>
          </w:tcPr>
          <w:p w14:paraId="66C452C2" w14:textId="77777777" w:rsidR="00BD01F1" w:rsidRPr="00BD01F1" w:rsidRDefault="00BD01F1" w:rsidP="00BD01F1">
            <w:pPr>
              <w:tabs>
                <w:tab w:val="left" w:pos="8256"/>
              </w:tabs>
              <w:jc w:val="center"/>
              <w:rPr>
                <w:sz w:val="28"/>
              </w:rPr>
            </w:pPr>
            <w:r w:rsidRPr="00BD01F1">
              <w:rPr>
                <w:rFonts w:cs="Arial"/>
                <w:sz w:val="28"/>
              </w:rPr>
              <w:sym w:font="Wingdings" w:char="F0A8"/>
            </w:r>
          </w:p>
        </w:tc>
        <w:tc>
          <w:tcPr>
            <w:tcW w:w="8725" w:type="dxa"/>
          </w:tcPr>
          <w:p w14:paraId="14A7DC3B" w14:textId="065D1D4B" w:rsidR="00BD01F1" w:rsidRPr="00A75B20" w:rsidRDefault="00BD01F1" w:rsidP="00BD01F1">
            <w:pPr>
              <w:rPr>
                <w:b/>
                <w:sz w:val="22"/>
                <w:szCs w:val="22"/>
              </w:rPr>
            </w:pPr>
            <w:r w:rsidRPr="00A75B20">
              <w:rPr>
                <w:b/>
                <w:sz w:val="22"/>
                <w:szCs w:val="22"/>
              </w:rPr>
              <w:t>Have a written set of policies and procedures</w:t>
            </w:r>
            <w:r w:rsidR="00A75B20">
              <w:rPr>
                <w:b/>
                <w:sz w:val="22"/>
                <w:szCs w:val="22"/>
              </w:rPr>
              <w:t>.</w:t>
            </w:r>
          </w:p>
          <w:p w14:paraId="06B891AA" w14:textId="77777777" w:rsidR="00BD01F1" w:rsidRPr="00A75B20" w:rsidRDefault="00BD01F1" w:rsidP="00BD01F1">
            <w:pPr>
              <w:rPr>
                <w:sz w:val="22"/>
                <w:szCs w:val="22"/>
              </w:rPr>
            </w:pPr>
            <w:r w:rsidRPr="00A75B20">
              <w:rPr>
                <w:sz w:val="22"/>
                <w:szCs w:val="22"/>
              </w:rPr>
              <w:t>Create enforceable traffic safety policies and communicate them to all employees. Offer incentives for following the rules and consequences of breaking them.</w:t>
            </w:r>
          </w:p>
        </w:tc>
      </w:tr>
      <w:tr w:rsidR="00BD01F1" w14:paraId="5BFB4817" w14:textId="77777777" w:rsidTr="000517A2">
        <w:trPr>
          <w:trHeight w:val="1151"/>
        </w:trPr>
        <w:tc>
          <w:tcPr>
            <w:tcW w:w="625" w:type="dxa"/>
            <w:vAlign w:val="center"/>
          </w:tcPr>
          <w:p w14:paraId="597C99C8" w14:textId="77777777" w:rsidR="00BD01F1" w:rsidRPr="00BD01F1" w:rsidRDefault="00BD01F1" w:rsidP="00BD01F1">
            <w:pPr>
              <w:tabs>
                <w:tab w:val="left" w:pos="8256"/>
              </w:tabs>
              <w:jc w:val="center"/>
              <w:rPr>
                <w:sz w:val="28"/>
              </w:rPr>
            </w:pPr>
            <w:r w:rsidRPr="00BD01F1">
              <w:rPr>
                <w:rFonts w:cs="Arial"/>
                <w:sz w:val="28"/>
              </w:rPr>
              <w:sym w:font="Wingdings" w:char="F0A8"/>
            </w:r>
          </w:p>
        </w:tc>
        <w:tc>
          <w:tcPr>
            <w:tcW w:w="8725" w:type="dxa"/>
          </w:tcPr>
          <w:p w14:paraId="1C246EB1" w14:textId="3D39791F" w:rsidR="00BD01F1" w:rsidRPr="00A75B20" w:rsidRDefault="00BD01F1" w:rsidP="00BD01F1">
            <w:pPr>
              <w:rPr>
                <w:b/>
                <w:sz w:val="22"/>
                <w:szCs w:val="22"/>
              </w:rPr>
            </w:pPr>
            <w:r w:rsidRPr="00A75B20">
              <w:rPr>
                <w:b/>
                <w:sz w:val="22"/>
                <w:szCs w:val="22"/>
              </w:rPr>
              <w:t>Create driver contracts</w:t>
            </w:r>
            <w:r w:rsidR="00A75B20">
              <w:rPr>
                <w:b/>
                <w:sz w:val="22"/>
                <w:szCs w:val="22"/>
              </w:rPr>
              <w:t>.</w:t>
            </w:r>
          </w:p>
          <w:p w14:paraId="3CB73865" w14:textId="77777777" w:rsidR="00BD01F1" w:rsidRPr="00A75B20" w:rsidRDefault="00BD01F1" w:rsidP="008B20AC">
            <w:pPr>
              <w:rPr>
                <w:sz w:val="22"/>
                <w:szCs w:val="22"/>
              </w:rPr>
            </w:pPr>
            <w:r w:rsidRPr="00A75B20">
              <w:rPr>
                <w:sz w:val="22"/>
                <w:szCs w:val="22"/>
              </w:rPr>
              <w:t>Draw up a contract for employees who drive for work purposes to ensure they unde</w:t>
            </w:r>
            <w:r w:rsidR="00870640" w:rsidRPr="00A75B20">
              <w:rPr>
                <w:sz w:val="22"/>
                <w:szCs w:val="22"/>
              </w:rPr>
              <w:t>rstand company policies r</w:t>
            </w:r>
            <w:r w:rsidR="008B20AC" w:rsidRPr="00A75B20">
              <w:rPr>
                <w:sz w:val="22"/>
                <w:szCs w:val="22"/>
              </w:rPr>
              <w:t>e</w:t>
            </w:r>
            <w:r w:rsidRPr="00A75B20">
              <w:rPr>
                <w:sz w:val="22"/>
                <w:szCs w:val="22"/>
              </w:rPr>
              <w:t>garding traffic safety, driver performance, vehicle maintenance</w:t>
            </w:r>
            <w:r w:rsidR="00A24A8E" w:rsidRPr="00A75B20">
              <w:rPr>
                <w:sz w:val="22"/>
                <w:szCs w:val="22"/>
              </w:rPr>
              <w:t>,</w:t>
            </w:r>
            <w:r w:rsidRPr="00A75B20">
              <w:rPr>
                <w:sz w:val="22"/>
                <w:szCs w:val="22"/>
              </w:rPr>
              <w:t xml:space="preserve"> and reporting moving violations.</w:t>
            </w:r>
          </w:p>
        </w:tc>
      </w:tr>
      <w:tr w:rsidR="00BD01F1" w14:paraId="203B627A" w14:textId="77777777" w:rsidTr="000517A2">
        <w:trPr>
          <w:trHeight w:val="1169"/>
        </w:trPr>
        <w:tc>
          <w:tcPr>
            <w:tcW w:w="625" w:type="dxa"/>
            <w:vAlign w:val="center"/>
          </w:tcPr>
          <w:p w14:paraId="52098C8C" w14:textId="77777777" w:rsidR="00BD01F1" w:rsidRPr="00BD01F1" w:rsidRDefault="00BD01F1" w:rsidP="00BD01F1">
            <w:pPr>
              <w:tabs>
                <w:tab w:val="left" w:pos="8256"/>
              </w:tabs>
              <w:jc w:val="center"/>
              <w:rPr>
                <w:sz w:val="28"/>
              </w:rPr>
            </w:pPr>
            <w:r w:rsidRPr="00BD01F1">
              <w:rPr>
                <w:rFonts w:cs="Arial"/>
                <w:sz w:val="28"/>
              </w:rPr>
              <w:sym w:font="Wingdings" w:char="F0A8"/>
            </w:r>
          </w:p>
        </w:tc>
        <w:tc>
          <w:tcPr>
            <w:tcW w:w="8725" w:type="dxa"/>
          </w:tcPr>
          <w:p w14:paraId="5361A9CE" w14:textId="60E880E9" w:rsidR="00BD01F1" w:rsidRPr="00A75B20" w:rsidRDefault="00BD01F1" w:rsidP="00BD01F1">
            <w:pPr>
              <w:rPr>
                <w:b/>
                <w:sz w:val="22"/>
                <w:szCs w:val="22"/>
              </w:rPr>
            </w:pPr>
            <w:r w:rsidRPr="00A75B20">
              <w:rPr>
                <w:b/>
                <w:sz w:val="22"/>
                <w:szCs w:val="22"/>
              </w:rPr>
              <w:t>Check driving records</w:t>
            </w:r>
            <w:r w:rsidR="00A75B20">
              <w:rPr>
                <w:b/>
                <w:sz w:val="22"/>
                <w:szCs w:val="22"/>
              </w:rPr>
              <w:t>.</w:t>
            </w:r>
          </w:p>
          <w:p w14:paraId="64BC2098" w14:textId="77777777" w:rsidR="00BD01F1" w:rsidRPr="00A75B20" w:rsidRDefault="00BD01F1" w:rsidP="00BD01F1">
            <w:pPr>
              <w:rPr>
                <w:sz w:val="22"/>
                <w:szCs w:val="22"/>
              </w:rPr>
            </w:pPr>
            <w:r w:rsidRPr="00A75B20">
              <w:rPr>
                <w:sz w:val="22"/>
                <w:szCs w:val="22"/>
              </w:rPr>
              <w:t>Employees who drive for work purposes should have good driving records. Those with poor driving records are more likely to cause problems in the future. Set a definite number of violations an employee can have and still be able to drive for work.</w:t>
            </w:r>
          </w:p>
        </w:tc>
      </w:tr>
      <w:tr w:rsidR="00BD01F1" w14:paraId="6578AB84" w14:textId="77777777" w:rsidTr="000517A2">
        <w:trPr>
          <w:trHeight w:val="1160"/>
        </w:trPr>
        <w:tc>
          <w:tcPr>
            <w:tcW w:w="625" w:type="dxa"/>
            <w:vAlign w:val="center"/>
          </w:tcPr>
          <w:p w14:paraId="213DB472" w14:textId="77777777" w:rsidR="00BD01F1" w:rsidRPr="00BD01F1" w:rsidRDefault="00BD01F1" w:rsidP="00BD01F1">
            <w:pPr>
              <w:tabs>
                <w:tab w:val="left" w:pos="8256"/>
              </w:tabs>
              <w:jc w:val="center"/>
              <w:rPr>
                <w:sz w:val="28"/>
              </w:rPr>
            </w:pPr>
            <w:r w:rsidRPr="00BD01F1">
              <w:rPr>
                <w:rFonts w:cs="Arial"/>
                <w:sz w:val="28"/>
              </w:rPr>
              <w:sym w:font="Wingdings" w:char="F0A8"/>
            </w:r>
          </w:p>
        </w:tc>
        <w:tc>
          <w:tcPr>
            <w:tcW w:w="8725" w:type="dxa"/>
          </w:tcPr>
          <w:p w14:paraId="57402FE3" w14:textId="52A66500" w:rsidR="00BD01F1" w:rsidRPr="00A75B20" w:rsidRDefault="00BD01F1" w:rsidP="00BD01F1">
            <w:pPr>
              <w:rPr>
                <w:b/>
                <w:sz w:val="22"/>
                <w:szCs w:val="22"/>
              </w:rPr>
            </w:pPr>
            <w:r w:rsidRPr="00A75B20">
              <w:rPr>
                <w:b/>
                <w:sz w:val="22"/>
                <w:szCs w:val="22"/>
              </w:rPr>
              <w:t>Set up a policy for crash reporting and investigations</w:t>
            </w:r>
            <w:r w:rsidR="00A75B20">
              <w:rPr>
                <w:b/>
                <w:sz w:val="22"/>
                <w:szCs w:val="22"/>
              </w:rPr>
              <w:t>.</w:t>
            </w:r>
          </w:p>
          <w:p w14:paraId="5479F353" w14:textId="77777777" w:rsidR="00BD01F1" w:rsidRPr="00A75B20" w:rsidRDefault="00BD01F1" w:rsidP="00A24A8E">
            <w:pPr>
              <w:rPr>
                <w:sz w:val="22"/>
                <w:szCs w:val="22"/>
              </w:rPr>
            </w:pPr>
            <w:r w:rsidRPr="00A75B20">
              <w:rPr>
                <w:sz w:val="22"/>
                <w:szCs w:val="22"/>
              </w:rPr>
              <w:t>Employees should report all crashes regardless of severity. Clearly define what a driver’s responsibilities are following a crash. Crashes should be reviewed to determine their cause and whether they were preventable.</w:t>
            </w:r>
          </w:p>
        </w:tc>
      </w:tr>
      <w:tr w:rsidR="00BD01F1" w14:paraId="1342B0B1" w14:textId="77777777" w:rsidTr="000517A2">
        <w:trPr>
          <w:trHeight w:val="890"/>
        </w:trPr>
        <w:tc>
          <w:tcPr>
            <w:tcW w:w="625" w:type="dxa"/>
            <w:vAlign w:val="center"/>
          </w:tcPr>
          <w:p w14:paraId="6158C42A" w14:textId="77777777" w:rsidR="00BD01F1" w:rsidRPr="00BD01F1" w:rsidRDefault="00BD01F1" w:rsidP="00BD01F1">
            <w:pPr>
              <w:tabs>
                <w:tab w:val="left" w:pos="8256"/>
              </w:tabs>
              <w:jc w:val="center"/>
              <w:rPr>
                <w:sz w:val="28"/>
              </w:rPr>
            </w:pPr>
            <w:r w:rsidRPr="00BD01F1">
              <w:rPr>
                <w:rFonts w:cs="Arial"/>
                <w:sz w:val="28"/>
              </w:rPr>
              <w:sym w:font="Wingdings" w:char="F0A8"/>
            </w:r>
          </w:p>
        </w:tc>
        <w:tc>
          <w:tcPr>
            <w:tcW w:w="8725" w:type="dxa"/>
          </w:tcPr>
          <w:p w14:paraId="256A579A" w14:textId="547DA297" w:rsidR="00BD01F1" w:rsidRPr="00A75B20" w:rsidRDefault="00BD01F1" w:rsidP="00BD01F1">
            <w:pPr>
              <w:rPr>
                <w:b/>
                <w:sz w:val="22"/>
                <w:szCs w:val="22"/>
              </w:rPr>
            </w:pPr>
            <w:r w:rsidRPr="00A75B20">
              <w:rPr>
                <w:b/>
                <w:sz w:val="22"/>
                <w:szCs w:val="22"/>
              </w:rPr>
              <w:t>Select a safe vehicle and maintain it</w:t>
            </w:r>
            <w:r w:rsidR="00A75B20">
              <w:rPr>
                <w:b/>
                <w:sz w:val="22"/>
                <w:szCs w:val="22"/>
              </w:rPr>
              <w:t>.</w:t>
            </w:r>
          </w:p>
          <w:p w14:paraId="7BAF6856" w14:textId="77777777" w:rsidR="00BD01F1" w:rsidRPr="00A75B20" w:rsidRDefault="00BD01F1" w:rsidP="00BD01F1">
            <w:pPr>
              <w:rPr>
                <w:sz w:val="22"/>
                <w:szCs w:val="22"/>
              </w:rPr>
            </w:pPr>
            <w:r w:rsidRPr="00A75B20">
              <w:rPr>
                <w:sz w:val="22"/>
                <w:szCs w:val="22"/>
              </w:rPr>
              <w:t>Consider safety features when selecting a company vehicle. Maintain it properly and inspect it on a routine basis.</w:t>
            </w:r>
          </w:p>
        </w:tc>
      </w:tr>
    </w:tbl>
    <w:p w14:paraId="00813D1D" w14:textId="77777777" w:rsidR="00090CD8" w:rsidRDefault="0071465C" w:rsidP="00BD01F1">
      <w:pPr>
        <w:tabs>
          <w:tab w:val="left" w:pos="8256"/>
        </w:tabs>
        <w:jc w:val="center"/>
        <w:rPr>
          <w:rFonts w:cs="Arial"/>
          <w:sz w:val="28"/>
        </w:rPr>
        <w:sectPr w:rsidR="00090CD8" w:rsidSect="00870640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 w:code="1"/>
          <w:pgMar w:top="1152" w:right="1440" w:bottom="720" w:left="1440" w:header="864" w:footer="720" w:gutter="0"/>
          <w:pgNumType w:start="2"/>
          <w:cols w:space="720"/>
          <w:titlePg/>
          <w:docGrid w:linePitch="360"/>
        </w:sect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51246EB" wp14:editId="4360EB9D">
                <wp:simplePos x="0" y="0"/>
                <wp:positionH relativeFrom="margin">
                  <wp:posOffset>0</wp:posOffset>
                </wp:positionH>
                <wp:positionV relativeFrom="paragraph">
                  <wp:posOffset>493280</wp:posOffset>
                </wp:positionV>
                <wp:extent cx="5905500" cy="276860"/>
                <wp:effectExtent l="0" t="0" r="0" b="88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0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3BD337" w14:textId="77777777" w:rsidR="00BD01F1" w:rsidRDefault="00BD01F1" w:rsidP="00BD01F1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his model form/template must be customized to meet your Agency’s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1246E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38.85pt;width:465pt;height:21.8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" stroked="f">
                <v:textbox>
                  <w:txbxContent>
                    <w:p w14:paraId="043BD337" w14:textId="77777777" w:rsidR="00BD01F1" w:rsidRDefault="00BD01F1" w:rsidP="00BD01F1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his model form/template must be customized to meet your Agency’s need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725"/>
      </w:tblGrid>
      <w:tr w:rsidR="00BD01F1" w14:paraId="75CD1451" w14:textId="77777777" w:rsidTr="000158C5">
        <w:trPr>
          <w:trHeight w:val="1421"/>
        </w:trPr>
        <w:tc>
          <w:tcPr>
            <w:tcW w:w="625" w:type="dxa"/>
            <w:vAlign w:val="center"/>
          </w:tcPr>
          <w:p w14:paraId="79122798" w14:textId="77777777" w:rsidR="00BD01F1" w:rsidRPr="00BD01F1" w:rsidRDefault="00BD01F1" w:rsidP="00BD01F1">
            <w:pPr>
              <w:tabs>
                <w:tab w:val="left" w:pos="8256"/>
              </w:tabs>
              <w:jc w:val="center"/>
              <w:rPr>
                <w:sz w:val="28"/>
              </w:rPr>
            </w:pPr>
            <w:r w:rsidRPr="00BD01F1">
              <w:rPr>
                <w:rFonts w:cs="Arial"/>
                <w:sz w:val="28"/>
              </w:rPr>
              <w:lastRenderedPageBreak/>
              <w:sym w:font="Wingdings" w:char="F0A8"/>
            </w:r>
          </w:p>
        </w:tc>
        <w:tc>
          <w:tcPr>
            <w:tcW w:w="8725" w:type="dxa"/>
          </w:tcPr>
          <w:p w14:paraId="4885FCE9" w14:textId="72D362C7" w:rsidR="00BD01F1" w:rsidRPr="00A75B20" w:rsidRDefault="00BD01F1" w:rsidP="00BD01F1">
            <w:pPr>
              <w:rPr>
                <w:b/>
                <w:sz w:val="22"/>
                <w:szCs w:val="22"/>
              </w:rPr>
            </w:pPr>
            <w:r w:rsidRPr="00A75B20">
              <w:rPr>
                <w:b/>
                <w:sz w:val="22"/>
                <w:szCs w:val="22"/>
              </w:rPr>
              <w:t>Set up a system for disciplinary action</w:t>
            </w:r>
            <w:r w:rsidR="00A75B20">
              <w:rPr>
                <w:b/>
                <w:sz w:val="22"/>
                <w:szCs w:val="22"/>
              </w:rPr>
              <w:t>.</w:t>
            </w:r>
          </w:p>
          <w:p w14:paraId="5744646A" w14:textId="77777777" w:rsidR="00BD01F1" w:rsidRPr="00A75B20" w:rsidRDefault="00BD01F1" w:rsidP="00BD01F1">
            <w:pPr>
              <w:rPr>
                <w:sz w:val="22"/>
                <w:szCs w:val="22"/>
              </w:rPr>
            </w:pPr>
            <w:r w:rsidRPr="00A75B20">
              <w:rPr>
                <w:sz w:val="22"/>
                <w:szCs w:val="22"/>
              </w:rPr>
              <w:t>Determine how your company will respond in case of a moving violation or preventable crash. For example, some companies have a system that assigns points for moving violations, with progressive discipline if the driver develops a pattern of violations and/or preventable crashes.</w:t>
            </w:r>
          </w:p>
        </w:tc>
      </w:tr>
      <w:tr w:rsidR="00BD01F1" w14:paraId="2B8576F5" w14:textId="77777777" w:rsidTr="000158C5">
        <w:trPr>
          <w:trHeight w:val="899"/>
        </w:trPr>
        <w:tc>
          <w:tcPr>
            <w:tcW w:w="625" w:type="dxa"/>
            <w:vAlign w:val="center"/>
          </w:tcPr>
          <w:p w14:paraId="57915126" w14:textId="77777777" w:rsidR="00BD01F1" w:rsidRPr="00BD01F1" w:rsidRDefault="00BD01F1" w:rsidP="00BD01F1">
            <w:pPr>
              <w:tabs>
                <w:tab w:val="left" w:pos="8256"/>
              </w:tabs>
              <w:jc w:val="center"/>
              <w:rPr>
                <w:sz w:val="28"/>
              </w:rPr>
            </w:pPr>
            <w:r w:rsidRPr="00BD01F1">
              <w:rPr>
                <w:rFonts w:cs="Arial"/>
                <w:sz w:val="28"/>
              </w:rPr>
              <w:sym w:font="Wingdings" w:char="F0A8"/>
            </w:r>
          </w:p>
        </w:tc>
        <w:tc>
          <w:tcPr>
            <w:tcW w:w="8725" w:type="dxa"/>
          </w:tcPr>
          <w:p w14:paraId="7CE30408" w14:textId="32816A06" w:rsidR="00BD01F1" w:rsidRPr="00A75B20" w:rsidRDefault="00BD01F1" w:rsidP="00BD01F1">
            <w:pPr>
              <w:rPr>
                <w:b/>
                <w:sz w:val="22"/>
                <w:szCs w:val="22"/>
              </w:rPr>
            </w:pPr>
            <w:r w:rsidRPr="00A75B20">
              <w:rPr>
                <w:b/>
                <w:sz w:val="22"/>
                <w:szCs w:val="22"/>
              </w:rPr>
              <w:t>Set up a reward program</w:t>
            </w:r>
            <w:r w:rsidR="00A75B20">
              <w:rPr>
                <w:b/>
                <w:sz w:val="22"/>
                <w:szCs w:val="22"/>
              </w:rPr>
              <w:t>.</w:t>
            </w:r>
          </w:p>
          <w:p w14:paraId="2C1E8FF5" w14:textId="77777777" w:rsidR="00BD01F1" w:rsidRPr="00A75B20" w:rsidRDefault="00BD01F1" w:rsidP="00BD01F1">
            <w:pPr>
              <w:rPr>
                <w:sz w:val="22"/>
                <w:szCs w:val="22"/>
              </w:rPr>
            </w:pPr>
            <w:r w:rsidRPr="00A75B20">
              <w:rPr>
                <w:sz w:val="22"/>
                <w:szCs w:val="22"/>
              </w:rPr>
              <w:t>One way to encourage safe driving behaviors is to give employees an incentive or special reward.</w:t>
            </w:r>
          </w:p>
        </w:tc>
      </w:tr>
      <w:tr w:rsidR="00BD01F1" w14:paraId="13502694" w14:textId="77777777" w:rsidTr="000158C5">
        <w:trPr>
          <w:trHeight w:val="611"/>
        </w:trPr>
        <w:tc>
          <w:tcPr>
            <w:tcW w:w="625" w:type="dxa"/>
            <w:vAlign w:val="center"/>
          </w:tcPr>
          <w:p w14:paraId="3A315D63" w14:textId="77777777" w:rsidR="00BD01F1" w:rsidRPr="00BD01F1" w:rsidRDefault="00BD01F1" w:rsidP="00BD01F1">
            <w:pPr>
              <w:tabs>
                <w:tab w:val="left" w:pos="8256"/>
              </w:tabs>
              <w:jc w:val="center"/>
              <w:rPr>
                <w:sz w:val="28"/>
              </w:rPr>
            </w:pPr>
            <w:r w:rsidRPr="00BD01F1">
              <w:rPr>
                <w:rFonts w:cs="Arial"/>
                <w:sz w:val="28"/>
              </w:rPr>
              <w:sym w:font="Wingdings" w:char="F0A8"/>
            </w:r>
          </w:p>
        </w:tc>
        <w:tc>
          <w:tcPr>
            <w:tcW w:w="8725" w:type="dxa"/>
          </w:tcPr>
          <w:p w14:paraId="12D86447" w14:textId="29CD3A3A" w:rsidR="00BD01F1" w:rsidRPr="00A75B20" w:rsidRDefault="00BD01F1" w:rsidP="00BD01F1">
            <w:pPr>
              <w:rPr>
                <w:b/>
                <w:sz w:val="22"/>
                <w:szCs w:val="22"/>
              </w:rPr>
            </w:pPr>
            <w:r w:rsidRPr="00A75B20">
              <w:rPr>
                <w:b/>
                <w:sz w:val="22"/>
                <w:szCs w:val="22"/>
              </w:rPr>
              <w:t>Periodically train employees and communicate safe driving reminders</w:t>
            </w:r>
            <w:r w:rsidR="00A75B20">
              <w:rPr>
                <w:b/>
                <w:sz w:val="22"/>
                <w:szCs w:val="22"/>
              </w:rPr>
              <w:t>.</w:t>
            </w:r>
          </w:p>
          <w:p w14:paraId="128BABF2" w14:textId="77777777" w:rsidR="00BD01F1" w:rsidRPr="00A75B20" w:rsidRDefault="00BD01F1" w:rsidP="00BD01F1">
            <w:pPr>
              <w:rPr>
                <w:sz w:val="22"/>
                <w:szCs w:val="22"/>
              </w:rPr>
            </w:pPr>
            <w:r w:rsidRPr="00A75B20">
              <w:rPr>
                <w:sz w:val="22"/>
                <w:szCs w:val="22"/>
              </w:rPr>
              <w:t>These can benefit even experienced drivers who may have become complacent.</w:t>
            </w:r>
          </w:p>
        </w:tc>
      </w:tr>
      <w:tr w:rsidR="00BD01F1" w14:paraId="13EE8A0B" w14:textId="77777777" w:rsidTr="000158C5">
        <w:trPr>
          <w:trHeight w:val="881"/>
        </w:trPr>
        <w:tc>
          <w:tcPr>
            <w:tcW w:w="625" w:type="dxa"/>
            <w:vAlign w:val="center"/>
          </w:tcPr>
          <w:p w14:paraId="04E4B012" w14:textId="77777777" w:rsidR="00BD01F1" w:rsidRPr="00BD01F1" w:rsidRDefault="00BD01F1" w:rsidP="00BD01F1">
            <w:pPr>
              <w:tabs>
                <w:tab w:val="left" w:pos="8256"/>
              </w:tabs>
              <w:jc w:val="center"/>
              <w:rPr>
                <w:sz w:val="28"/>
              </w:rPr>
            </w:pPr>
            <w:r w:rsidRPr="00BD01F1">
              <w:rPr>
                <w:rFonts w:cs="Arial"/>
                <w:sz w:val="28"/>
              </w:rPr>
              <w:sym w:font="Wingdings" w:char="F0A8"/>
            </w:r>
          </w:p>
        </w:tc>
        <w:tc>
          <w:tcPr>
            <w:tcW w:w="8725" w:type="dxa"/>
          </w:tcPr>
          <w:p w14:paraId="54434DC6" w14:textId="413F98F0" w:rsidR="00BD01F1" w:rsidRPr="00A75B20" w:rsidRDefault="00BD01F1" w:rsidP="00BD01F1">
            <w:pPr>
              <w:rPr>
                <w:b/>
                <w:sz w:val="22"/>
                <w:szCs w:val="22"/>
              </w:rPr>
            </w:pPr>
            <w:r w:rsidRPr="00A75B20">
              <w:rPr>
                <w:b/>
                <w:sz w:val="22"/>
                <w:szCs w:val="22"/>
              </w:rPr>
              <w:t>Meet regulatory requirements</w:t>
            </w:r>
            <w:r w:rsidR="00A75B20">
              <w:rPr>
                <w:b/>
                <w:sz w:val="22"/>
                <w:szCs w:val="22"/>
              </w:rPr>
              <w:t>.</w:t>
            </w:r>
          </w:p>
          <w:p w14:paraId="350B775A" w14:textId="77777777" w:rsidR="00BD01F1" w:rsidRPr="00A75B20" w:rsidRDefault="00BD01F1" w:rsidP="00BD01F1">
            <w:pPr>
              <w:rPr>
                <w:sz w:val="22"/>
                <w:szCs w:val="22"/>
              </w:rPr>
            </w:pPr>
            <w:r w:rsidRPr="00A75B20">
              <w:rPr>
                <w:sz w:val="22"/>
                <w:szCs w:val="22"/>
              </w:rPr>
              <w:t>Make sure your company follows required local, state</w:t>
            </w:r>
            <w:r w:rsidR="008B20AC" w:rsidRPr="00A75B20">
              <w:rPr>
                <w:sz w:val="22"/>
                <w:szCs w:val="22"/>
              </w:rPr>
              <w:t>,</w:t>
            </w:r>
            <w:r w:rsidRPr="00A75B20">
              <w:rPr>
                <w:sz w:val="22"/>
                <w:szCs w:val="22"/>
              </w:rPr>
              <w:t xml:space="preserve"> and federal highway safety regulations.</w:t>
            </w:r>
          </w:p>
        </w:tc>
      </w:tr>
    </w:tbl>
    <w:p w14:paraId="41329360" w14:textId="77777777" w:rsidR="00195C30" w:rsidRDefault="00195C30" w:rsidP="00BD01F1"/>
    <w:p w14:paraId="4C4C9960" w14:textId="77777777" w:rsidR="00870640" w:rsidRPr="00870640" w:rsidRDefault="00870640" w:rsidP="00870640">
      <w:pPr>
        <w:spacing w:after="0" w:line="240" w:lineRule="auto"/>
        <w:rPr>
          <w:i/>
        </w:rPr>
      </w:pPr>
      <w:r w:rsidRPr="00870640">
        <w:rPr>
          <w:i/>
        </w:rPr>
        <w:t xml:space="preserve">Checklist based on the “BBB: Driving </w:t>
      </w:r>
      <w:r w:rsidR="0071465C">
        <w:rPr>
          <w:i/>
        </w:rPr>
        <w:t>C</w:t>
      </w:r>
      <w:r w:rsidRPr="00870640">
        <w:rPr>
          <w:i/>
        </w:rPr>
        <w:t xml:space="preserve">ourse </w:t>
      </w:r>
      <w:r w:rsidR="0071465C">
        <w:rPr>
          <w:i/>
        </w:rPr>
        <w:t>C</w:t>
      </w:r>
      <w:r w:rsidRPr="00870640">
        <w:rPr>
          <w:i/>
        </w:rPr>
        <w:t xml:space="preserve">ould </w:t>
      </w:r>
      <w:r w:rsidR="0071465C">
        <w:rPr>
          <w:i/>
        </w:rPr>
        <w:t>C</w:t>
      </w:r>
      <w:r w:rsidRPr="00870640">
        <w:rPr>
          <w:i/>
        </w:rPr>
        <w:t xml:space="preserve">ut </w:t>
      </w:r>
      <w:r w:rsidR="0071465C">
        <w:rPr>
          <w:i/>
        </w:rPr>
        <w:t>W</w:t>
      </w:r>
      <w:r w:rsidRPr="00870640">
        <w:rPr>
          <w:i/>
        </w:rPr>
        <w:t>ork-</w:t>
      </w:r>
      <w:r w:rsidR="0071465C">
        <w:rPr>
          <w:i/>
        </w:rPr>
        <w:t>R</w:t>
      </w:r>
      <w:r w:rsidRPr="00870640">
        <w:rPr>
          <w:i/>
        </w:rPr>
        <w:t xml:space="preserve">elated </w:t>
      </w:r>
      <w:r w:rsidR="0071465C">
        <w:rPr>
          <w:i/>
        </w:rPr>
        <w:t>A</w:t>
      </w:r>
      <w:r w:rsidRPr="00870640">
        <w:rPr>
          <w:i/>
        </w:rPr>
        <w:t>ccidents”</w:t>
      </w:r>
    </w:p>
    <w:p w14:paraId="31A4C700" w14:textId="77777777" w:rsidR="00870640" w:rsidRPr="00870640" w:rsidRDefault="00870640" w:rsidP="00870640">
      <w:pPr>
        <w:spacing w:after="0" w:line="240" w:lineRule="auto"/>
        <w:rPr>
          <w:i/>
        </w:rPr>
      </w:pPr>
      <w:r w:rsidRPr="00870640">
        <w:rPr>
          <w:i/>
        </w:rPr>
        <w:t>Published on Saturday, 1 March 2014</w:t>
      </w:r>
    </w:p>
    <w:p w14:paraId="19731DA6" w14:textId="77777777" w:rsidR="00BD01F1" w:rsidRDefault="00870640" w:rsidP="008B20AC">
      <w:pPr>
        <w:spacing w:after="0" w:line="240" w:lineRule="auto"/>
      </w:pPr>
      <w:r w:rsidRPr="00870640">
        <w:rPr>
          <w:i/>
        </w:rPr>
        <w:t xml:space="preserve">Written by </w:t>
      </w:r>
      <w:proofErr w:type="spellStart"/>
      <w:r w:rsidRPr="00870640">
        <w:rPr>
          <w:i/>
        </w:rPr>
        <w:t>Mechele</w:t>
      </w:r>
      <w:proofErr w:type="spellEnd"/>
      <w:r w:rsidRPr="00870640">
        <w:rPr>
          <w:i/>
        </w:rPr>
        <w:t xml:space="preserve"> Agbayani Mills Tyler Better Business Bureau BBB</w:t>
      </w:r>
    </w:p>
    <w:sectPr w:rsidR="00BD01F1" w:rsidSect="00870640">
      <w:headerReference w:type="first" r:id="rId12"/>
      <w:footerReference w:type="first" r:id="rId13"/>
      <w:pgSz w:w="12240" w:h="15840" w:code="1"/>
      <w:pgMar w:top="1152" w:right="1440" w:bottom="720" w:left="1440" w:header="864" w:footer="720" w:gutter="0"/>
      <w:pgNumType w:start="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B86CAC" w14:textId="77777777" w:rsidR="009E5033" w:rsidRDefault="009E5033" w:rsidP="00B94281">
      <w:pPr>
        <w:spacing w:after="0" w:line="240" w:lineRule="auto"/>
      </w:pPr>
      <w:r>
        <w:separator/>
      </w:r>
    </w:p>
  </w:endnote>
  <w:endnote w:type="continuationSeparator" w:id="0">
    <w:p w14:paraId="771BE346" w14:textId="77777777" w:rsidR="009E5033" w:rsidRDefault="009E5033" w:rsidP="00B94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9AAF812B-D999-4722-A08F-916B93868623}"/>
    <w:embedBold r:id="rId2" w:fontKey="{2DBED77C-AAAB-471B-83FA-62D9FAB9DD1C}"/>
    <w:embedItalic r:id="rId3" w:fontKey="{94EF57D6-4588-422E-A724-BC6B36CFB5E4}"/>
  </w:font>
  <w:font w:name="AvantGarde Bold">
    <w:panose1 w:val="00000000000000000000"/>
    <w:charset w:val="00"/>
    <w:family w:val="auto"/>
    <w:pitch w:val="variable"/>
    <w:sig w:usb0="8000002F" w:usb1="40000048" w:usb2="00000000" w:usb3="00000000" w:csb0="00000001" w:csb1="00000000"/>
    <w:embedRegular r:id="rId4" w:fontKey="{CF13B3CD-0DC8-4DF0-A078-90B13F26C3C7}"/>
    <w:embedBold r:id="rId5" w:fontKey="{104C4B5F-941F-4EC4-B6B1-E6B3E8D91448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AD576356-6CD2-4439-A431-09E2CA8E1AD8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2928143A-D27C-428E-8EF1-AA47444DCB7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B38F93" w14:textId="77777777" w:rsidR="00870640" w:rsidRPr="00870640" w:rsidRDefault="00870640" w:rsidP="00870640">
    <w:pPr>
      <w:pStyle w:val="Footer"/>
      <w:jc w:val="right"/>
      <w:rPr>
        <w:sz w:val="16"/>
        <w:szCs w:val="18"/>
      </w:rPr>
    </w:pPr>
    <w:r w:rsidRPr="00870640">
      <w:rPr>
        <w:sz w:val="18"/>
        <w:szCs w:val="20"/>
      </w:rPr>
      <w:t>Cut Work-</w:t>
    </w:r>
    <w:r w:rsidR="008B20AC">
      <w:rPr>
        <w:sz w:val="18"/>
        <w:szCs w:val="20"/>
      </w:rPr>
      <w:t>R</w:t>
    </w:r>
    <w:r w:rsidRPr="00870640">
      <w:rPr>
        <w:sz w:val="18"/>
        <w:szCs w:val="20"/>
      </w:rPr>
      <w:t>elated Driving Accident Checklist</w:t>
    </w:r>
    <w:r w:rsidRPr="00870640">
      <w:rPr>
        <w:sz w:val="16"/>
        <w:szCs w:val="18"/>
      </w:rPr>
      <w:t xml:space="preserve"> </w:t>
    </w:r>
  </w:p>
  <w:p w14:paraId="4E97C7A7" w14:textId="77777777" w:rsidR="00870640" w:rsidRPr="00870640" w:rsidRDefault="00870640" w:rsidP="00870640">
    <w:pPr>
      <w:pStyle w:val="Footer"/>
      <w:jc w:val="right"/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Page 2</w:t>
    </w:r>
  </w:p>
  <w:p w14:paraId="2FD335EC" w14:textId="77777777" w:rsidR="00870640" w:rsidRPr="00870640" w:rsidRDefault="00870640" w:rsidP="00870640">
    <w:pPr>
      <w:pStyle w:val="Foot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  <w:p w14:paraId="54C879EC" w14:textId="77777777" w:rsidR="00160F47" w:rsidRPr="00870640" w:rsidRDefault="00160F47" w:rsidP="008706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BF952A" w14:textId="77777777" w:rsidR="00870640" w:rsidRPr="00870640" w:rsidRDefault="00870640" w:rsidP="00870640">
    <w:pPr>
      <w:pStyle w:val="Footer"/>
      <w:jc w:val="right"/>
      <w:rPr>
        <w:sz w:val="16"/>
        <w:szCs w:val="18"/>
      </w:rPr>
    </w:pPr>
    <w:r w:rsidRPr="00870640">
      <w:rPr>
        <w:sz w:val="18"/>
        <w:szCs w:val="20"/>
      </w:rPr>
      <w:t>Cut Work-</w:t>
    </w:r>
    <w:r w:rsidR="008B20AC">
      <w:rPr>
        <w:sz w:val="18"/>
        <w:szCs w:val="20"/>
      </w:rPr>
      <w:t>R</w:t>
    </w:r>
    <w:r w:rsidRPr="00870640">
      <w:rPr>
        <w:sz w:val="18"/>
        <w:szCs w:val="20"/>
      </w:rPr>
      <w:t>elated Driving Accident Checklist</w:t>
    </w:r>
    <w:r w:rsidRPr="00870640">
      <w:rPr>
        <w:sz w:val="16"/>
        <w:szCs w:val="18"/>
      </w:rPr>
      <w:t xml:space="preserve"> </w:t>
    </w:r>
  </w:p>
  <w:p w14:paraId="4DCA378F" w14:textId="77777777" w:rsidR="00870640" w:rsidRPr="00870640" w:rsidRDefault="00870640" w:rsidP="00090CD8">
    <w:pPr>
      <w:pStyle w:val="Footer"/>
      <w:jc w:val="right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>
      <w:rPr>
        <w:sz w:val="18"/>
        <w:szCs w:val="18"/>
      </w:rPr>
      <w:t>Revision September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B0CCB6" w14:textId="77777777" w:rsidR="0071465C" w:rsidRPr="0071465C" w:rsidRDefault="0071465C" w:rsidP="00870640">
    <w:pPr>
      <w:pStyle w:val="Footer"/>
      <w:jc w:val="right"/>
      <w:rPr>
        <w:sz w:val="18"/>
        <w:szCs w:val="18"/>
      </w:rPr>
    </w:pPr>
    <w:r w:rsidRPr="0071465C">
      <w:rPr>
        <w:sz w:val="18"/>
        <w:szCs w:val="18"/>
      </w:rPr>
      <w:t xml:space="preserve">Cut Work-Related Driving Accident Checklist </w:t>
    </w:r>
  </w:p>
  <w:p w14:paraId="54AA5AC0" w14:textId="77777777" w:rsidR="0071465C" w:rsidRPr="0071465C" w:rsidRDefault="0071465C" w:rsidP="00870640">
    <w:pPr>
      <w:pStyle w:val="Footer"/>
      <w:jc w:val="right"/>
      <w:rPr>
        <w:sz w:val="18"/>
        <w:szCs w:val="18"/>
      </w:rPr>
    </w:pPr>
    <w:r w:rsidRPr="0071465C">
      <w:rPr>
        <w:sz w:val="18"/>
        <w:szCs w:val="18"/>
      </w:rPr>
      <w:t>Page 2</w:t>
    </w:r>
  </w:p>
  <w:p w14:paraId="266862AD" w14:textId="77777777" w:rsidR="0071465C" w:rsidRPr="0071465C" w:rsidRDefault="0071465C" w:rsidP="00090CD8">
    <w:pPr>
      <w:pStyle w:val="Footer"/>
      <w:jc w:val="right"/>
      <w:rPr>
        <w:sz w:val="18"/>
        <w:szCs w:val="18"/>
      </w:rPr>
    </w:pPr>
    <w:r w:rsidRPr="0071465C">
      <w:rPr>
        <w:sz w:val="18"/>
        <w:szCs w:val="18"/>
      </w:rPr>
      <w:ptab w:relativeTo="margin" w:alignment="right" w:leader="none"/>
    </w:r>
    <w:r w:rsidRPr="0071465C">
      <w:rPr>
        <w:sz w:val="18"/>
        <w:szCs w:val="18"/>
      </w:rPr>
      <w:t>Revision Septem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036AAA" w14:textId="77777777" w:rsidR="009E5033" w:rsidRDefault="009E5033" w:rsidP="00B94281">
      <w:pPr>
        <w:spacing w:after="0" w:line="240" w:lineRule="auto"/>
      </w:pPr>
      <w:r>
        <w:separator/>
      </w:r>
    </w:p>
  </w:footnote>
  <w:footnote w:type="continuationSeparator" w:id="0">
    <w:p w14:paraId="1AA85C60" w14:textId="77777777" w:rsidR="009E5033" w:rsidRDefault="009E5033" w:rsidP="00B94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AF7414" w14:textId="77777777" w:rsidR="002000D0" w:rsidRDefault="00870640" w:rsidP="00870640">
    <w:pPr>
      <w:pStyle w:val="Header"/>
      <w:jc w:val="center"/>
      <w:rPr>
        <w:rFonts w:ascii="AvantGarde Bold" w:hAnsi="AvantGarde Bold"/>
        <w:color w:val="005487"/>
        <w:sz w:val="28"/>
        <w:szCs w:val="28"/>
      </w:rPr>
    </w:pPr>
    <w:r w:rsidRPr="00870640">
      <w:rPr>
        <w:rFonts w:ascii="AvantGarde Bold" w:hAnsi="AvantGarde Bold"/>
        <w:color w:val="005487"/>
        <w:sz w:val="28"/>
        <w:szCs w:val="28"/>
      </w:rPr>
      <w:t>Cut Work-</w:t>
    </w:r>
    <w:r w:rsidR="008B20AC">
      <w:rPr>
        <w:rFonts w:ascii="AvantGarde Bold" w:hAnsi="AvantGarde Bold"/>
        <w:color w:val="005487"/>
        <w:sz w:val="28"/>
        <w:szCs w:val="28"/>
      </w:rPr>
      <w:t>R</w:t>
    </w:r>
    <w:r w:rsidRPr="00870640">
      <w:rPr>
        <w:rFonts w:ascii="AvantGarde Bold" w:hAnsi="AvantGarde Bold"/>
        <w:color w:val="005487"/>
        <w:sz w:val="28"/>
        <w:szCs w:val="28"/>
      </w:rPr>
      <w:t>elated Driving Accident Checklist</w:t>
    </w:r>
  </w:p>
  <w:p w14:paraId="17051B9A" w14:textId="77777777" w:rsidR="008B20AC" w:rsidRDefault="008B20AC" w:rsidP="00870640">
    <w:pPr>
      <w:pStyle w:val="Header"/>
      <w:jc w:val="center"/>
      <w:rPr>
        <w:rFonts w:ascii="AvantGarde Bold" w:hAnsi="AvantGarde Bold"/>
        <w:color w:val="005487"/>
        <w:sz w:val="28"/>
        <w:szCs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B10881" w14:textId="6058397A" w:rsidR="005871E5" w:rsidRPr="00870640" w:rsidRDefault="00A75B20" w:rsidP="005871E5">
    <w:pPr>
      <w:pStyle w:val="Header"/>
      <w:jc w:val="center"/>
      <w:rPr>
        <w:rFonts w:ascii="AvantGarde Bold" w:hAnsi="AvantGarde Bold"/>
        <w:color w:val="005487"/>
        <w:sz w:val="18"/>
        <w:szCs w:val="18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33A1DAE8" wp14:editId="6357CB19">
              <wp:simplePos x="0" y="0"/>
              <wp:positionH relativeFrom="column">
                <wp:posOffset>-914400</wp:posOffset>
              </wp:positionH>
              <wp:positionV relativeFrom="paragraph">
                <wp:posOffset>-548640</wp:posOffset>
              </wp:positionV>
              <wp:extent cx="7896225" cy="1342390"/>
              <wp:effectExtent l="0" t="0" r="9525" b="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96225" cy="1342390"/>
                        <a:chOff x="0" y="0"/>
                        <a:chExt cx="7896225" cy="1342390"/>
                      </a:xfrm>
                    </wpg:grpSpPr>
                    <pic:pic xmlns:pic="http://schemas.openxmlformats.org/drawingml/2006/picture">
                      <pic:nvPicPr>
                        <pic:cNvPr id="4" name="Picture 4"/>
                        <pic:cNvPicPr>
                          <a:picLocks noChangeAspect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7896225" cy="1342390"/>
                        </a:xfrm>
                        <a:prstGeom prst="rect">
                          <a:avLst/>
                        </a:prstGeom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495425" y="371475"/>
                          <a:ext cx="4782312" cy="658368"/>
                        </a:xfrm>
                        <a:prstGeom prst="rect">
                          <a:avLst/>
                        </a:prstGeom>
                        <a:solidFill>
                          <a:srgbClr val="1F4E79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B6D479" w14:textId="326C14FE" w:rsidR="00A75B20" w:rsidRPr="00995432" w:rsidRDefault="008D3D79" w:rsidP="00A75B20">
                            <w:pPr>
                              <w:pStyle w:val="RCT"/>
                              <w:spacing w:line="283" w:lineRule="auto"/>
                              <w:jc w:val="center"/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  <w:t>Cut Work-Related Driving</w:t>
                            </w:r>
                          </w:p>
                          <w:p w14:paraId="2101E26D" w14:textId="6A13A29E" w:rsidR="00A75B20" w:rsidRPr="002B5E6D" w:rsidRDefault="008D3D79" w:rsidP="00A75B20">
                            <w:pPr>
                              <w:pStyle w:val="RCT"/>
                              <w:spacing w:line="283" w:lineRule="auto"/>
                              <w:jc w:val="center"/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Cs w:val="32"/>
                              </w:rPr>
                              <w:t>Accident Checkli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6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229350" y="238125"/>
                          <a:ext cx="929640" cy="91503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3A1DAE8" id="Group 3" o:spid="_x0000_s1027" style="position:absolute;left:0;text-align:left;margin-left:-1in;margin-top:-43.2pt;width:621.75pt;height:105.7pt;z-index:251661312" coordsize="78962,1342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8" type="#_x0000_t75" style="position:absolute;width:78962;height:13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">
                <v:imagedata r:id="rId3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left:14954;top:3714;width:47823;height:6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" fillcolor="#1f4e79" stroked="f">
                <v:textbox>
                  <w:txbxContent>
                    <w:p w14:paraId="20B6D479" w14:textId="326C14FE" w:rsidR="00A75B20" w:rsidRPr="00995432" w:rsidRDefault="008D3D79" w:rsidP="00A75B20">
                      <w:pPr>
                        <w:pStyle w:val="RCT"/>
                        <w:spacing w:line="283" w:lineRule="auto"/>
                        <w:jc w:val="center"/>
                        <w:rPr>
                          <w:b/>
                          <w:color w:val="FFFFFF" w:themeColor="background1"/>
                          <w:szCs w:val="32"/>
                        </w:rPr>
                      </w:pPr>
                      <w:r>
                        <w:rPr>
                          <w:b/>
                          <w:color w:val="FFFFFF" w:themeColor="background1"/>
                          <w:szCs w:val="32"/>
                        </w:rPr>
                        <w:t>Cut Work-Related Driving</w:t>
                      </w:r>
                    </w:p>
                    <w:p w14:paraId="2101E26D" w14:textId="6A13A29E" w:rsidR="00A75B20" w:rsidRPr="002B5E6D" w:rsidRDefault="008D3D79" w:rsidP="00A75B20">
                      <w:pPr>
                        <w:pStyle w:val="RCT"/>
                        <w:spacing w:line="283" w:lineRule="auto"/>
                        <w:jc w:val="center"/>
                        <w:rPr>
                          <w:b/>
                          <w:color w:val="FFFFFF" w:themeColor="background1"/>
                          <w:szCs w:val="32"/>
                        </w:rPr>
                      </w:pPr>
                      <w:r>
                        <w:rPr>
                          <w:b/>
                          <w:color w:val="FFFFFF" w:themeColor="background1"/>
                          <w:szCs w:val="32"/>
                        </w:rPr>
                        <w:t>Accident Checklist</w:t>
                      </w:r>
                    </w:p>
                  </w:txbxContent>
                </v:textbox>
              </v:shape>
              <v:shape id="Picture 6" o:spid="_x0000_s1030" type="#_x0000_t75" style="position:absolute;left:62293;top:2381;width:9296;height:9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">
                <v:imagedata r:id="rId4" o:title=""/>
              </v:shape>
            </v:group>
          </w:pict>
        </mc:Fallback>
      </mc:AlternateContent>
    </w:r>
    <w:r>
      <w:rPr>
        <w:rFonts w:ascii="AvantGarde Bold" w:hAnsi="AvantGarde Bold"/>
        <w:noProof/>
        <w:color w:val="005487"/>
        <w:sz w:val="18"/>
        <w:szCs w:val="18"/>
      </w:rPr>
      <w:drawing>
        <wp:anchor distT="0" distB="0" distL="114300" distR="114300" simplePos="0" relativeHeight="251659264" behindDoc="0" locked="0" layoutInCell="1" allowOverlap="1" wp14:anchorId="2B3C034F" wp14:editId="560932D5">
          <wp:simplePos x="0" y="0"/>
          <wp:positionH relativeFrom="column">
            <wp:posOffset>5314950</wp:posOffset>
          </wp:positionH>
          <wp:positionV relativeFrom="paragraph">
            <wp:posOffset>-310515</wp:posOffset>
          </wp:positionV>
          <wp:extent cx="929640" cy="915035"/>
          <wp:effectExtent l="0" t="0" r="381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9640" cy="9150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4AC6F" w14:textId="151FDF52" w:rsidR="00A75B20" w:rsidRDefault="00A75B20" w:rsidP="005871E5">
    <w:pPr>
      <w:pStyle w:val="Header"/>
      <w:jc w:val="center"/>
      <w:rPr>
        <w:rFonts w:ascii="AvantGarde Bold" w:hAnsi="AvantGarde Bold"/>
        <w:noProof/>
        <w:color w:val="005487"/>
        <w:sz w:val="28"/>
        <w:szCs w:val="28"/>
      </w:rPr>
    </w:pPr>
    <w:r w:rsidRPr="00A75B20">
      <w:rPr>
        <w:rFonts w:ascii="AvantGarde Bold" w:hAnsi="AvantGarde Bold"/>
        <w:noProof/>
        <w:color w:val="005487"/>
        <w:sz w:val="28"/>
        <w:szCs w:val="28"/>
      </w:rPr>
      <w:t xml:space="preserve">Cut Work-Related Driving Accident Checklist </w:t>
    </w:r>
  </w:p>
  <w:p w14:paraId="02C6FD0C" w14:textId="1B44E36B" w:rsidR="00A75B20" w:rsidRDefault="00A75B20" w:rsidP="005871E5">
    <w:pPr>
      <w:pStyle w:val="Header"/>
      <w:jc w:val="center"/>
      <w:rPr>
        <w:rFonts w:ascii="AvantGarde Bold" w:hAnsi="AvantGarde Bold"/>
        <w:color w:val="005487"/>
        <w:sz w:val="28"/>
        <w:szCs w:val="28"/>
      </w:rPr>
    </w:pPr>
  </w:p>
  <w:p w14:paraId="3CD5367F" w14:textId="77777777" w:rsidR="00A75B20" w:rsidRPr="00A75B20" w:rsidRDefault="00A75B20" w:rsidP="005871E5">
    <w:pPr>
      <w:pStyle w:val="Header"/>
      <w:jc w:val="center"/>
      <w:rPr>
        <w:rFonts w:ascii="AvantGarde Bold" w:hAnsi="AvantGarde Bold"/>
        <w:color w:val="005487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516C86"/>
    <w:multiLevelType w:val="hybridMultilevel"/>
    <w:tmpl w:val="2578F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3236A6"/>
    <w:multiLevelType w:val="hybridMultilevel"/>
    <w:tmpl w:val="D3D678EC"/>
    <w:lvl w:ilvl="0" w:tplc="A31E51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75F0025"/>
    <w:multiLevelType w:val="hybridMultilevel"/>
    <w:tmpl w:val="BBFAF044"/>
    <w:lvl w:ilvl="0" w:tplc="A31E516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3"/>
  <w:embedTrueTypeFont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tDQxNTIxMDe0NDJV0lEKTi0uzszPAykwqQUAnbqWySwAAAA="/>
  </w:docVars>
  <w:rsids>
    <w:rsidRoot w:val="00B90FC2"/>
    <w:rsid w:val="000158C5"/>
    <w:rsid w:val="00024955"/>
    <w:rsid w:val="00043018"/>
    <w:rsid w:val="000517A2"/>
    <w:rsid w:val="000574E3"/>
    <w:rsid w:val="00090CD8"/>
    <w:rsid w:val="00094351"/>
    <w:rsid w:val="000D5D79"/>
    <w:rsid w:val="000F11F3"/>
    <w:rsid w:val="000F2329"/>
    <w:rsid w:val="00110B58"/>
    <w:rsid w:val="00111520"/>
    <w:rsid w:val="0012289B"/>
    <w:rsid w:val="00132103"/>
    <w:rsid w:val="00160F47"/>
    <w:rsid w:val="00174198"/>
    <w:rsid w:val="00195C30"/>
    <w:rsid w:val="002000D0"/>
    <w:rsid w:val="00213C11"/>
    <w:rsid w:val="0026738E"/>
    <w:rsid w:val="002762B0"/>
    <w:rsid w:val="002A6265"/>
    <w:rsid w:val="002B1DBE"/>
    <w:rsid w:val="002B29C0"/>
    <w:rsid w:val="002B3172"/>
    <w:rsid w:val="002D027C"/>
    <w:rsid w:val="002E2EE7"/>
    <w:rsid w:val="002F1084"/>
    <w:rsid w:val="00380B78"/>
    <w:rsid w:val="003A66A1"/>
    <w:rsid w:val="003E0C9B"/>
    <w:rsid w:val="003E5A11"/>
    <w:rsid w:val="003E7AA7"/>
    <w:rsid w:val="00402E66"/>
    <w:rsid w:val="00431983"/>
    <w:rsid w:val="00442F8A"/>
    <w:rsid w:val="00477BE2"/>
    <w:rsid w:val="004C077A"/>
    <w:rsid w:val="004C5704"/>
    <w:rsid w:val="005118AF"/>
    <w:rsid w:val="005327DF"/>
    <w:rsid w:val="005871E5"/>
    <w:rsid w:val="005C3CA3"/>
    <w:rsid w:val="005D192F"/>
    <w:rsid w:val="0060370E"/>
    <w:rsid w:val="006247BF"/>
    <w:rsid w:val="00661A0B"/>
    <w:rsid w:val="00661F98"/>
    <w:rsid w:val="006856C3"/>
    <w:rsid w:val="0071465C"/>
    <w:rsid w:val="00743F69"/>
    <w:rsid w:val="007E4E12"/>
    <w:rsid w:val="007F2DE0"/>
    <w:rsid w:val="00807F0D"/>
    <w:rsid w:val="00827166"/>
    <w:rsid w:val="00862BB3"/>
    <w:rsid w:val="00870640"/>
    <w:rsid w:val="008B20AC"/>
    <w:rsid w:val="008B6941"/>
    <w:rsid w:val="008D3D79"/>
    <w:rsid w:val="00912F90"/>
    <w:rsid w:val="00914CBB"/>
    <w:rsid w:val="00951153"/>
    <w:rsid w:val="00964C5E"/>
    <w:rsid w:val="00981B53"/>
    <w:rsid w:val="0098547C"/>
    <w:rsid w:val="009B1C2D"/>
    <w:rsid w:val="009B619F"/>
    <w:rsid w:val="009E5033"/>
    <w:rsid w:val="00A00250"/>
    <w:rsid w:val="00A24110"/>
    <w:rsid w:val="00A24A8E"/>
    <w:rsid w:val="00A75B20"/>
    <w:rsid w:val="00A7751E"/>
    <w:rsid w:val="00AF13FE"/>
    <w:rsid w:val="00B0259D"/>
    <w:rsid w:val="00B05D2A"/>
    <w:rsid w:val="00B17148"/>
    <w:rsid w:val="00B428DA"/>
    <w:rsid w:val="00B6532F"/>
    <w:rsid w:val="00B90FC2"/>
    <w:rsid w:val="00B94281"/>
    <w:rsid w:val="00BD01F1"/>
    <w:rsid w:val="00C227F0"/>
    <w:rsid w:val="00CD775B"/>
    <w:rsid w:val="00CE678F"/>
    <w:rsid w:val="00CF5E25"/>
    <w:rsid w:val="00D41F40"/>
    <w:rsid w:val="00D7202F"/>
    <w:rsid w:val="00DE6E6D"/>
    <w:rsid w:val="00DE6E9C"/>
    <w:rsid w:val="00E31BD0"/>
    <w:rsid w:val="00E33B22"/>
    <w:rsid w:val="00EA7278"/>
    <w:rsid w:val="00F076EC"/>
    <w:rsid w:val="00FB301B"/>
    <w:rsid w:val="00FB6BE9"/>
    <w:rsid w:val="00FC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3C68A7E"/>
  <w15:chartTrackingRefBased/>
  <w15:docId w15:val="{BCE37E46-FB97-4896-B6C5-FDB9D3A47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70E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0370E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60370E"/>
    <w:pPr>
      <w:spacing w:after="200" w:line="240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4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281"/>
  </w:style>
  <w:style w:type="paragraph" w:customStyle="1" w:styleId="RCT1">
    <w:name w:val="RCT 1"/>
    <w:basedOn w:val="Normal"/>
    <w:link w:val="RCT1Char"/>
    <w:qFormat/>
    <w:rsid w:val="008B6941"/>
    <w:pPr>
      <w:spacing w:after="0" w:line="240" w:lineRule="auto"/>
    </w:pPr>
    <w:rPr>
      <w:b/>
      <w:color w:val="1F4E79" w:themeColor="accent1" w:themeShade="80"/>
      <w:u w:val="single"/>
    </w:rPr>
  </w:style>
  <w:style w:type="paragraph" w:customStyle="1" w:styleId="RCT">
    <w:name w:val="RCT"/>
    <w:basedOn w:val="Normal"/>
    <w:link w:val="RCTChar"/>
    <w:qFormat/>
    <w:rsid w:val="002B3172"/>
    <w:pPr>
      <w:spacing w:after="0" w:line="240" w:lineRule="auto"/>
    </w:pPr>
    <w:rPr>
      <w:rFonts w:ascii="AvantGarde Bold" w:hAnsi="AvantGarde Bold"/>
      <w:color w:val="1F4E79" w:themeColor="accent1" w:themeShade="80"/>
      <w:sz w:val="32"/>
    </w:rPr>
  </w:style>
  <w:style w:type="character" w:customStyle="1" w:styleId="RCT1Char">
    <w:name w:val="RCT 1 Char"/>
    <w:basedOn w:val="DefaultParagraphFont"/>
    <w:link w:val="RCT1"/>
    <w:rsid w:val="008B6941"/>
    <w:rPr>
      <w:b/>
      <w:color w:val="1F4E79" w:themeColor="accent1" w:themeShade="80"/>
      <w:u w:val="single"/>
    </w:rPr>
  </w:style>
  <w:style w:type="paragraph" w:customStyle="1" w:styleId="RCT2">
    <w:name w:val="RCT 2"/>
    <w:basedOn w:val="Normal"/>
    <w:link w:val="RCT2Char"/>
    <w:qFormat/>
    <w:rsid w:val="007E4E12"/>
    <w:pPr>
      <w:spacing w:after="0" w:line="240" w:lineRule="auto"/>
    </w:pPr>
    <w:rPr>
      <w:color w:val="1F4E79" w:themeColor="accent1" w:themeShade="80"/>
    </w:rPr>
  </w:style>
  <w:style w:type="character" w:customStyle="1" w:styleId="RCTChar">
    <w:name w:val="RCT Char"/>
    <w:basedOn w:val="DefaultParagraphFont"/>
    <w:link w:val="RCT"/>
    <w:rsid w:val="002B3172"/>
    <w:rPr>
      <w:rFonts w:ascii="AvantGarde Bold" w:hAnsi="AvantGarde Bold"/>
      <w:color w:val="1F4E79" w:themeColor="accent1" w:themeShade="80"/>
      <w:sz w:val="32"/>
    </w:rPr>
  </w:style>
  <w:style w:type="character" w:customStyle="1" w:styleId="RCT2Char">
    <w:name w:val="RCT 2 Char"/>
    <w:basedOn w:val="DefaultParagraphFont"/>
    <w:link w:val="RCT2"/>
    <w:rsid w:val="007E4E12"/>
    <w:rPr>
      <w:color w:val="1F4E79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C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CB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D01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89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4204EF-5428-4126-8283-FA459E17B6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491</Words>
  <Characters>280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ofing</dc:creator>
  <cp:keywords/>
  <dc:description/>
  <cp:lastModifiedBy>Terry Lofing</cp:lastModifiedBy>
  <cp:revision>18</cp:revision>
  <cp:lastPrinted>2020-04-29T15:59:00Z</cp:lastPrinted>
  <dcterms:created xsi:type="dcterms:W3CDTF">2020-06-09T23:40:00Z</dcterms:created>
  <dcterms:modified xsi:type="dcterms:W3CDTF">2021-02-25T19:05:00Z</dcterms:modified>
</cp:coreProperties>
</file>